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0887AF3E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4400E9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074396D8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丁子睿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5B2626BA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47A840C3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633CC30C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@</w:t>
            </w:r>
            <w:r>
              <w:rPr>
                <w:rFonts w:ascii="Times New Roman" w:eastAsia="宋体" w:hAnsi="Times New Roman" w:cs="Times New Roman"/>
                <w:sz w:val="28"/>
              </w:rPr>
              <w:t>stu.hit.edu.cn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46795EDA" w:rsidR="00FF0208" w:rsidRPr="00796194" w:rsidRDefault="00226BA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18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1C83DBFB" w14:textId="128973BB" w:rsidR="00F71789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238948" w:history="1">
            <w:r w:rsidR="00F71789" w:rsidRPr="00CC6D23">
              <w:rPr>
                <w:rStyle w:val="aa"/>
                <w:noProof/>
              </w:rPr>
              <w:t>1 问题描述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48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3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099ADD1E" w14:textId="5E24B82D" w:rsidR="00F71789" w:rsidRDefault="00F7178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49" w:history="1">
            <w:r w:rsidRPr="00CC6D23">
              <w:rPr>
                <w:rStyle w:val="aa"/>
                <w:noProof/>
              </w:rPr>
              <w:t>2 数据生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38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16C77" w14:textId="49ACF60F" w:rsidR="00F71789" w:rsidRDefault="00F7178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0" w:history="1">
            <w:r w:rsidRPr="00CC6D23">
              <w:rPr>
                <w:rStyle w:val="aa"/>
                <w:noProof/>
              </w:rPr>
              <w:t>3 问题求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38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ADD48" w14:textId="33D66CA4" w:rsidR="00F71789" w:rsidRDefault="00F7178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1" w:history="1">
            <w:r w:rsidRPr="00CC6D23">
              <w:rPr>
                <w:rStyle w:val="aa"/>
                <w:noProof/>
              </w:rPr>
              <w:t>3.1 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38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7FB01" w14:textId="7AC1AECE" w:rsidR="00F71789" w:rsidRDefault="00F7178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2" w:history="1">
            <w:r w:rsidRPr="00CC6D23">
              <w:rPr>
                <w:rStyle w:val="aa"/>
                <w:noProof/>
              </w:rPr>
              <w:t>3.2 数据还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38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54C21" w14:textId="502D3906" w:rsidR="00F71789" w:rsidRDefault="00F7178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3" w:history="1">
            <w:r w:rsidRPr="00CC6D23">
              <w:rPr>
                <w:rStyle w:val="aa"/>
                <w:noProof/>
              </w:rPr>
              <w:t>4 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38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E16B" w14:textId="4E463DA4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171BA26D" w:rsidR="00E97165" w:rsidRDefault="00E97165" w:rsidP="0043403C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62F1B8B1" w14:textId="1385E7CB" w:rsidR="009F3F44" w:rsidRDefault="000D30CF" w:rsidP="000D30CF">
      <w:pPr>
        <w:pStyle w:val="1"/>
      </w:pPr>
      <w:bookmarkStart w:id="0" w:name="_Toc55238948"/>
      <w:r>
        <w:rPr>
          <w:rFonts w:hint="eastAsia"/>
        </w:rPr>
        <w:lastRenderedPageBreak/>
        <w:t>问题描述</w:t>
      </w:r>
      <w:bookmarkEnd w:id="0"/>
    </w:p>
    <w:p w14:paraId="131A1B29" w14:textId="7E1A992D" w:rsidR="00915C59" w:rsidRDefault="00915C59" w:rsidP="00915C59">
      <w:pPr>
        <w:ind w:firstLine="420"/>
      </w:pPr>
      <w:r>
        <w:rPr>
          <w:rFonts w:hint="eastAsia"/>
        </w:rPr>
        <w:t>给定一个高维空间的点集，我们希望找到一种映射方式，使得可以用一个低维空间的点集来代表该高维空间的点集，同时损失的信息尽量少。</w:t>
      </w:r>
    </w:p>
    <w:p w14:paraId="5D734D41" w14:textId="354F676B" w:rsidR="00FB79E4" w:rsidRPr="00915C59" w:rsidRDefault="00FB79E4" w:rsidP="00915C59">
      <w:pPr>
        <w:ind w:firstLine="420"/>
      </w:pPr>
      <w:r>
        <w:rPr>
          <w:rFonts w:hint="eastAsia"/>
        </w:rPr>
        <w:t>此外，我们可以用一定的方式，来还原原高维空间的点集。</w:t>
      </w:r>
    </w:p>
    <w:p w14:paraId="41521FEF" w14:textId="43A6E259" w:rsidR="009F3F44" w:rsidRDefault="000F16AA" w:rsidP="009F3F44">
      <w:pPr>
        <w:pStyle w:val="1"/>
      </w:pPr>
      <w:bookmarkStart w:id="1" w:name="_Toc55238949"/>
      <w:r>
        <w:rPr>
          <w:rFonts w:hint="eastAsia"/>
        </w:rPr>
        <w:t>数据生成</w:t>
      </w:r>
      <w:bookmarkEnd w:id="1"/>
    </w:p>
    <w:p w14:paraId="1B8DCDD1" w14:textId="77777777" w:rsidR="000C231D" w:rsidRDefault="000C231D" w:rsidP="000C231D">
      <w:pPr>
        <w:ind w:left="420"/>
      </w:pPr>
      <w:r>
        <w:rPr>
          <w:rFonts w:hint="eastAsia"/>
        </w:rPr>
        <w:t>利用高斯分布来生成训练和测试数据。</w:t>
      </w:r>
    </w:p>
    <w:p w14:paraId="2A1D8E4A" w14:textId="7E8A97BD" w:rsidR="000C231D" w:rsidRDefault="000C231D" w:rsidP="000C231D">
      <w:pPr>
        <w:ind w:firstLine="420"/>
      </w:pPr>
      <w:r>
        <w:rPr>
          <w:rFonts w:hint="eastAsia"/>
        </w:rPr>
        <w:t>在本次实验中，共利用四个</w:t>
      </w:r>
      <w:r w:rsidR="00893440">
        <w:rPr>
          <w:rFonts w:hint="eastAsia"/>
        </w:rPr>
        <w:t>三</w:t>
      </w:r>
      <w:r>
        <w:rPr>
          <w:rFonts w:hint="eastAsia"/>
        </w:rPr>
        <w:t>维高斯分布来生成数据，每个高斯分布的训练、验证、测试数据量之比为6</w:t>
      </w:r>
      <w:r>
        <w:t>0:40:40</w:t>
      </w:r>
      <w:r>
        <w:rPr>
          <w:rFonts w:hint="eastAsia"/>
        </w:rPr>
        <w:t>。</w:t>
      </w:r>
    </w:p>
    <w:p w14:paraId="7FA6EBE5" w14:textId="73954A39" w:rsidR="00893440" w:rsidRDefault="00893440" w:rsidP="000C231D">
      <w:pPr>
        <w:ind w:firstLine="420"/>
      </w:pPr>
      <w:r>
        <w:rPr>
          <w:rFonts w:hint="eastAsia"/>
        </w:rPr>
        <w:t>为了能够</w:t>
      </w:r>
      <w:proofErr w:type="gramStart"/>
      <w:r>
        <w:rPr>
          <w:rFonts w:hint="eastAsia"/>
        </w:rPr>
        <w:t>实现降维的</w:t>
      </w:r>
      <w:proofErr w:type="gramEnd"/>
      <w:r>
        <w:rPr>
          <w:rFonts w:hint="eastAsia"/>
        </w:rPr>
        <w:t>效果</w:t>
      </w:r>
      <w:r w:rsidR="0053569F">
        <w:rPr>
          <w:rFonts w:hint="eastAsia"/>
        </w:rPr>
        <w:t>，生成数据集时第三维的方差较小</w:t>
      </w:r>
    </w:p>
    <w:p w14:paraId="4AE86BAC" w14:textId="77777777" w:rsidR="000C231D" w:rsidRDefault="000C231D" w:rsidP="000C231D">
      <w:pPr>
        <w:ind w:firstLine="420"/>
      </w:pPr>
      <w:r>
        <w:rPr>
          <w:rFonts w:hint="eastAsia"/>
        </w:rPr>
        <w:t>各高斯分布具体参数如下：</w:t>
      </w:r>
    </w:p>
    <w:p w14:paraId="51778791" w14:textId="5CED7A9C" w:rsidR="000C231D" w:rsidRPr="00574440" w:rsidRDefault="00F71789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71989698" w14:textId="1EF396F5" w:rsidR="000C231D" w:rsidRPr="00C24A3A" w:rsidRDefault="00F71789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-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05D64C05" w14:textId="613D4C4A" w:rsidR="000C231D" w:rsidRPr="00C24A3A" w:rsidRDefault="00F71789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- 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092F069B" w14:textId="03689DC5" w:rsidR="000C231D" w:rsidRPr="00ED27AE" w:rsidRDefault="00F71789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 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1136F5B9" w14:textId="6C3D12C9" w:rsidR="00ED27AE" w:rsidRDefault="00ED27AE" w:rsidP="00ED27AE">
      <w:r>
        <w:tab/>
      </w:r>
      <w:r>
        <w:rPr>
          <w:rFonts w:hint="eastAsia"/>
        </w:rPr>
        <w:t>生成的数据</w:t>
      </w:r>
      <w:proofErr w:type="gramStart"/>
      <w:r>
        <w:rPr>
          <w:rFonts w:hint="eastAsia"/>
        </w:rPr>
        <w:t>集如下</w:t>
      </w:r>
      <w:proofErr w:type="gramEnd"/>
      <w:r>
        <w:rPr>
          <w:rFonts w:hint="eastAsia"/>
        </w:rPr>
        <w:t>图所示</w:t>
      </w:r>
      <w:r w:rsidR="00C30FE7">
        <w:rPr>
          <w:rFonts w:hint="eastAsia"/>
        </w:rPr>
        <w:t>：</w:t>
      </w:r>
    </w:p>
    <w:p w14:paraId="7E06979C" w14:textId="3E838495" w:rsidR="00C30FE7" w:rsidRPr="00C24A3A" w:rsidRDefault="001A78F6" w:rsidP="001A78F6">
      <w:pPr>
        <w:jc w:val="center"/>
      </w:pPr>
      <w:r w:rsidRPr="001A78F6">
        <w:rPr>
          <w:noProof/>
        </w:rPr>
        <w:drawing>
          <wp:inline distT="0" distB="0" distL="0" distR="0" wp14:anchorId="568223FD" wp14:editId="24FE10CA">
            <wp:extent cx="2909929" cy="2520000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59D4" w14:textId="4D1AC82F" w:rsidR="000C231D" w:rsidRPr="000C231D" w:rsidRDefault="000C231D" w:rsidP="00717C46">
      <w:pPr>
        <w:ind w:firstLine="420"/>
      </w:pPr>
      <w:r>
        <w:rPr>
          <w:rFonts w:hint="eastAsia"/>
        </w:rPr>
        <w:t>下文中如不特殊说明，得到的结果均出自该数据集。</w:t>
      </w:r>
    </w:p>
    <w:p w14:paraId="48A2C568" w14:textId="2B4F50C2" w:rsidR="000F16AA" w:rsidRDefault="000F16AA" w:rsidP="000F16AA">
      <w:pPr>
        <w:pStyle w:val="1"/>
      </w:pPr>
      <w:bookmarkStart w:id="2" w:name="_Toc55238950"/>
      <w:r>
        <w:rPr>
          <w:rFonts w:hint="eastAsia"/>
        </w:rPr>
        <w:lastRenderedPageBreak/>
        <w:t>问题求解</w:t>
      </w:r>
      <w:bookmarkEnd w:id="2"/>
    </w:p>
    <w:p w14:paraId="1CD9DE46" w14:textId="0016C24F" w:rsidR="00E409F8" w:rsidRDefault="00E409F8" w:rsidP="00E409F8">
      <w:pPr>
        <w:pStyle w:val="2"/>
      </w:pPr>
      <w:bookmarkStart w:id="3" w:name="_Toc55238951"/>
      <w:r>
        <w:rPr>
          <w:rFonts w:hint="eastAsia"/>
        </w:rPr>
        <w:t>P</w:t>
      </w:r>
      <w:r>
        <w:t>CA</w:t>
      </w:r>
      <w:bookmarkEnd w:id="3"/>
    </w:p>
    <w:p w14:paraId="04291377" w14:textId="0BFEC76D" w:rsidR="00532408" w:rsidRDefault="00532408" w:rsidP="00532408">
      <w:pPr>
        <w:ind w:firstLine="420"/>
      </w:pPr>
      <w:r>
        <w:rPr>
          <w:rFonts w:hint="eastAsia"/>
        </w:rPr>
        <w:t>为了防止数值的大小对</w:t>
      </w:r>
      <w:proofErr w:type="gramStart"/>
      <w:r>
        <w:rPr>
          <w:rFonts w:hint="eastAsia"/>
        </w:rPr>
        <w:t>降维产生</w:t>
      </w:r>
      <w:proofErr w:type="gramEnd"/>
      <w:r>
        <w:rPr>
          <w:rFonts w:hint="eastAsia"/>
        </w:rPr>
        <w:t>较大的影响，首先需要对数据进行归一化处理，即所有的数据减掉各维的平均值，然后除以各维的</w:t>
      </w:r>
      <w:proofErr w:type="gramStart"/>
      <w:r>
        <w:rPr>
          <w:rFonts w:hint="eastAsia"/>
        </w:rPr>
        <w:t>最大值减最小值</w:t>
      </w:r>
      <w:proofErr w:type="gramEnd"/>
      <w:r>
        <w:rPr>
          <w:rFonts w:hint="eastAsia"/>
        </w:rPr>
        <w:t>，将数据压缩到</w:t>
      </w:r>
      <w:r>
        <w:t>[0, 1]</w:t>
      </w:r>
      <w:r>
        <w:rPr>
          <w:rFonts w:hint="eastAsia"/>
        </w:rPr>
        <w:t>的范围内。</w:t>
      </w:r>
    </w:p>
    <w:p w14:paraId="48355A71" w14:textId="6F727698" w:rsidR="007B365F" w:rsidRDefault="007B365F" w:rsidP="00532408">
      <w:pPr>
        <w:ind w:firstLine="420"/>
      </w:pPr>
      <w:r>
        <w:rPr>
          <w:rFonts w:hint="eastAsia"/>
        </w:rPr>
        <w:t>然后我们计算得到数据集的协方差矩阵，考虑到特征向量可以一定程度地反应矩阵的性质，所以我们可以对协方差矩阵做奇异值分解，然后在按照奇异值由大到小的顺序排列的情况下，取前k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特征向量张成的空间作为结果空间，将各点投影到该空间中</w:t>
      </w:r>
      <w:r w:rsidR="00D00B47">
        <w:rPr>
          <w:rFonts w:hint="eastAsia"/>
        </w:rPr>
        <w:t>，从而</w:t>
      </w:r>
      <w:proofErr w:type="gramStart"/>
      <w:r w:rsidR="00D00B47">
        <w:rPr>
          <w:rFonts w:hint="eastAsia"/>
        </w:rPr>
        <w:t>起到降维的</w:t>
      </w:r>
      <w:proofErr w:type="gramEnd"/>
      <w:r w:rsidR="00D00B47">
        <w:rPr>
          <w:rFonts w:hint="eastAsia"/>
        </w:rPr>
        <w:t>效果。</w:t>
      </w:r>
    </w:p>
    <w:p w14:paraId="153C940A" w14:textId="2DBC24F4" w:rsidR="00D00B47" w:rsidRDefault="00D00B47" w:rsidP="00532408">
      <w:pPr>
        <w:ind w:firstLine="420"/>
      </w:pPr>
      <w:r>
        <w:rPr>
          <w:rFonts w:hint="eastAsia"/>
        </w:rPr>
        <w:t>具体来说，样本协方差矩阵为</w:t>
      </w:r>
    </w:p>
    <w:p w14:paraId="25E282D4" w14:textId="218FF197" w:rsidR="00D00B47" w:rsidRPr="00BD1394" w:rsidRDefault="00D00B47" w:rsidP="00532408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m:t>Σ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</m:t>
          </m:r>
        </m:oMath>
      </m:oMathPara>
    </w:p>
    <w:p w14:paraId="06EEBCA7" w14:textId="559D4559" w:rsidR="00BD1394" w:rsidRDefault="00BD1394" w:rsidP="00532408">
      <w:pPr>
        <w:ind w:firstLine="420"/>
      </w:pPr>
      <w:r>
        <w:rPr>
          <w:rFonts w:hint="eastAsia"/>
        </w:rPr>
        <w:t>其中</w:t>
      </w:r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为</w:t>
      </w:r>
      <w:r w:rsidR="00586E22">
        <w:rPr>
          <w:rFonts w:hint="eastAsia"/>
        </w:rPr>
        <w:t>样本点数，</w:t>
      </w:r>
      <m:oMath>
        <m:r>
          <w:rPr>
            <w:rFonts w:ascii="Cambria Math" w:hAnsi="Cambria Math"/>
          </w:rPr>
          <m:t>X</m:t>
        </m:r>
      </m:oMath>
      <w:proofErr w:type="gramStart"/>
      <w:r w:rsidR="00586E22">
        <w:rPr>
          <w:rFonts w:hint="eastAsia"/>
        </w:rPr>
        <w:t>为点集向量</w:t>
      </w:r>
      <w:proofErr w:type="gramEnd"/>
      <w:r w:rsidR="00586E22">
        <w:rPr>
          <w:rFonts w:hint="eastAsia"/>
        </w:rPr>
        <w:t>矩阵。</w:t>
      </w:r>
    </w:p>
    <w:p w14:paraId="0D7A4392" w14:textId="70AA04F5" w:rsidR="00F03A61" w:rsidRDefault="00F03A61" w:rsidP="00532408">
      <w:pPr>
        <w:ind w:firstLine="420"/>
      </w:pPr>
      <w:r>
        <w:rPr>
          <w:rFonts w:hint="eastAsia"/>
        </w:rPr>
        <w:t>对其做S</w:t>
      </w:r>
      <w:r>
        <w:t>VD</w:t>
      </w:r>
      <w:r>
        <w:rPr>
          <w:rFonts w:hint="eastAsia"/>
        </w:rPr>
        <w:t>，得到</w:t>
      </w:r>
      <m:oMath>
        <m:r>
          <w:rPr>
            <w:rFonts w:ascii="Cambria Math" w:hAnsi="Cambria Math"/>
          </w:rPr>
          <m:t>U,S,V</m:t>
        </m:r>
      </m:oMath>
      <w:r>
        <w:rPr>
          <w:rFonts w:hint="eastAsia"/>
        </w:rPr>
        <w:t>满足</w:t>
      </w:r>
    </w:p>
    <w:p w14:paraId="458D1AB9" w14:textId="3C352E5C" w:rsidR="00F03A61" w:rsidRPr="00682C7F" w:rsidRDefault="00F03A61" w:rsidP="00532408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=USV</m:t>
          </m:r>
        </m:oMath>
      </m:oMathPara>
    </w:p>
    <w:p w14:paraId="5F406194" w14:textId="4028C82B" w:rsidR="00682C7F" w:rsidRDefault="00682C7F" w:rsidP="00532408">
      <w:pPr>
        <w:ind w:firstLine="420"/>
      </w:pPr>
      <w:r>
        <w:rPr>
          <w:rFonts w:hint="eastAsia"/>
        </w:rPr>
        <w:t>其中</w:t>
      </w:r>
      <m:oMath>
        <m:r>
          <w:rPr>
            <w:rFonts w:ascii="Cambria Math" w:hAnsi="Cambria Math"/>
          </w:rPr>
          <m:t>S</m:t>
        </m:r>
      </m:oMath>
      <w:r>
        <w:rPr>
          <w:rFonts w:hint="eastAsia"/>
        </w:rPr>
        <w:t>从上到下由大到小排列，取</w:t>
      </w:r>
      <m:oMath>
        <m:r>
          <w:rPr>
            <w:rFonts w:ascii="Cambria Math" w:hAnsi="Cambria Math"/>
          </w:rPr>
          <m:t>U</m:t>
        </m:r>
      </m:oMath>
      <w:r>
        <w:rPr>
          <w:rFonts w:hint="eastAsia"/>
        </w:rPr>
        <w:t>的前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列生成向量空间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 w:hint="eastAsia"/>
              </w:rPr>
              <m:t>reduce</m:t>
            </m:r>
          </m:sub>
        </m:sSub>
      </m:oMath>
      <w:r>
        <w:rPr>
          <w:rFonts w:hint="eastAsia"/>
        </w:rPr>
        <w:t>，</w:t>
      </w:r>
      <w:proofErr w:type="gramStart"/>
      <w:r>
        <w:rPr>
          <w:rFonts w:hint="eastAsia"/>
        </w:rPr>
        <w:t>将点集投影</w:t>
      </w:r>
      <w:proofErr w:type="gramEnd"/>
      <w:r>
        <w:rPr>
          <w:rFonts w:hint="eastAsia"/>
        </w:rPr>
        <w:t>到这个空间中</w:t>
      </w:r>
    </w:p>
    <w:p w14:paraId="7793FC13" w14:textId="60C948A2" w:rsidR="00553493" w:rsidRPr="00553493" w:rsidRDefault="00553493" w:rsidP="00532408">
      <w:pPr>
        <w:ind w:firstLine="420"/>
      </w:pPr>
      <m:oMathPara>
        <m:oMath>
          <m:r>
            <w:rPr>
              <w:rFonts w:ascii="Cambria Math" w:hAnsi="Cambria Math"/>
            </w:rPr>
            <m:t>X→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reduce</m:t>
              </m:r>
            </m:sub>
          </m:sSub>
        </m:oMath>
      </m:oMathPara>
    </w:p>
    <w:p w14:paraId="24F45415" w14:textId="363C6EFA" w:rsidR="00553493" w:rsidRDefault="00553493" w:rsidP="00532408">
      <w:pPr>
        <w:ind w:firstLine="420"/>
      </w:pPr>
      <w:r>
        <w:rPr>
          <w:rFonts w:hint="eastAsia"/>
        </w:rPr>
        <w:t>即可得到最终结果</w:t>
      </w:r>
      <w:r w:rsidR="00BA28F6">
        <w:rPr>
          <w:rFonts w:hint="eastAsia"/>
        </w:rPr>
        <w:t>，结果如下图所示</w:t>
      </w:r>
    </w:p>
    <w:p w14:paraId="477A3D38" w14:textId="388D66E1" w:rsidR="00BA28F6" w:rsidRDefault="00BA28F6" w:rsidP="00BA28F6">
      <w:pPr>
        <w:ind w:firstLine="420"/>
        <w:jc w:val="center"/>
      </w:pPr>
      <w:r w:rsidRPr="00BA28F6">
        <w:rPr>
          <w:noProof/>
        </w:rPr>
        <w:drawing>
          <wp:inline distT="0" distB="0" distL="0" distR="0" wp14:anchorId="3A5CF14C" wp14:editId="7057C8CF">
            <wp:extent cx="2909929" cy="252000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089ED" w14:textId="62F6F4D3" w:rsidR="00553014" w:rsidRPr="00532408" w:rsidRDefault="00553014" w:rsidP="00553014">
      <w:pPr>
        <w:ind w:firstLine="420"/>
      </w:pPr>
      <w:r>
        <w:rPr>
          <w:rFonts w:hint="eastAsia"/>
        </w:rPr>
        <w:t>可以发现，执行过P</w:t>
      </w:r>
      <w:r>
        <w:t>CA</w:t>
      </w:r>
      <w:r>
        <w:rPr>
          <w:rFonts w:hint="eastAsia"/>
        </w:rPr>
        <w:t>的数据依然有较好的区分度</w:t>
      </w:r>
      <w:r w:rsidR="00FC5631">
        <w:rPr>
          <w:rFonts w:hint="eastAsia"/>
        </w:rPr>
        <w:t>。</w:t>
      </w:r>
    </w:p>
    <w:p w14:paraId="0AA100E4" w14:textId="5DACC254" w:rsidR="00E409F8" w:rsidRDefault="00E409F8" w:rsidP="00E409F8">
      <w:pPr>
        <w:pStyle w:val="2"/>
      </w:pPr>
      <w:bookmarkStart w:id="4" w:name="_Toc55238952"/>
      <w:r>
        <w:rPr>
          <w:rFonts w:hint="eastAsia"/>
        </w:rPr>
        <w:t>数据还原</w:t>
      </w:r>
      <w:bookmarkEnd w:id="4"/>
    </w:p>
    <w:p w14:paraId="47A7F512" w14:textId="56A6E50A" w:rsidR="002248E3" w:rsidRDefault="002248E3" w:rsidP="002248E3">
      <w:pPr>
        <w:ind w:left="420"/>
      </w:pPr>
      <w:r>
        <w:rPr>
          <w:rFonts w:hint="eastAsia"/>
        </w:rPr>
        <w:t>对于数据还原，我们执行上述操作的逆变换，即</w:t>
      </w:r>
    </w:p>
    <w:p w14:paraId="5BAD9D21" w14:textId="58C1ED46" w:rsidR="002248E3" w:rsidRPr="00B37896" w:rsidRDefault="002248E3" w:rsidP="002248E3">
      <w:pPr>
        <w:ind w:left="420"/>
        <w:rPr>
          <w:i/>
        </w:rPr>
      </w:pPr>
      <m:oMathPara>
        <m:oMath>
          <m:r>
            <w:rPr>
              <w:rFonts w:ascii="Cambria Math" w:hAnsi="Cambria Math"/>
            </w:rPr>
            <m:t>X→X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reduce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22B86D93" w14:textId="74E1815C" w:rsidR="00B37896" w:rsidRDefault="00B37896" w:rsidP="002248E3">
      <w:pPr>
        <w:ind w:left="420"/>
      </w:pPr>
      <w:r>
        <w:rPr>
          <w:rFonts w:hint="eastAsia"/>
        </w:rPr>
        <w:t>对上述数据做逆变换，结果如图</w:t>
      </w:r>
    </w:p>
    <w:p w14:paraId="0A2CA547" w14:textId="50C322C1" w:rsidR="00B37896" w:rsidRDefault="00B37896" w:rsidP="00B37896">
      <w:pPr>
        <w:ind w:left="420"/>
        <w:jc w:val="center"/>
      </w:pPr>
      <w:r w:rsidRPr="00B37896">
        <w:rPr>
          <w:noProof/>
        </w:rPr>
        <w:lastRenderedPageBreak/>
        <w:drawing>
          <wp:inline distT="0" distB="0" distL="0" distR="0" wp14:anchorId="5FD80FF6" wp14:editId="096A5ECA">
            <wp:extent cx="2909929" cy="2520000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28DE" w14:textId="00988F7E" w:rsidR="00B37896" w:rsidRPr="00B37896" w:rsidRDefault="00B37896" w:rsidP="00B37896">
      <w:pPr>
        <w:ind w:left="420"/>
      </w:pPr>
      <w:r>
        <w:rPr>
          <w:rFonts w:hint="eastAsia"/>
        </w:rPr>
        <w:t>可以看到起到了较好的还原效果，但方差较小的第三维的还原效果欠佳</w:t>
      </w:r>
      <w:r w:rsidR="00F121B3">
        <w:rPr>
          <w:rFonts w:hint="eastAsia"/>
        </w:rPr>
        <w:t>。</w:t>
      </w:r>
    </w:p>
    <w:p w14:paraId="2930A24A" w14:textId="59029293" w:rsidR="00B32558" w:rsidRDefault="000F16AA" w:rsidP="000F16AA">
      <w:pPr>
        <w:pStyle w:val="1"/>
      </w:pPr>
      <w:bookmarkStart w:id="5" w:name="_Toc55238953"/>
      <w:r>
        <w:rPr>
          <w:rFonts w:hint="eastAsia"/>
        </w:rPr>
        <w:t>应用</w:t>
      </w:r>
      <w:bookmarkEnd w:id="5"/>
    </w:p>
    <w:p w14:paraId="52BDE911" w14:textId="3A0A2E76" w:rsidR="00D05BB0" w:rsidRDefault="00D05BB0" w:rsidP="00D05BB0">
      <w:pPr>
        <w:ind w:left="420"/>
      </w:pPr>
      <w:r>
        <w:rPr>
          <w:rFonts w:hint="eastAsia"/>
        </w:rPr>
        <w:t>从网上获取了一些人像图片，保存在d</w:t>
      </w:r>
      <w:r>
        <w:t>ata/face</w:t>
      </w:r>
      <w:r>
        <w:rPr>
          <w:rFonts w:hint="eastAsia"/>
        </w:rPr>
        <w:t>路径下，编号为大于100的那一部分。</w:t>
      </w:r>
    </w:p>
    <w:p w14:paraId="04B08F7F" w14:textId="5F0F5C40" w:rsidR="00F16D84" w:rsidRDefault="00D05BB0" w:rsidP="00F16D84">
      <w:pPr>
        <w:ind w:firstLine="420"/>
      </w:pPr>
      <w:r>
        <w:rPr>
          <w:rFonts w:hint="eastAsia"/>
        </w:rPr>
        <w:t>为了便于处理，以及受机器计算能力的限制</w:t>
      </w:r>
      <w:r w:rsidR="0094659D">
        <w:rPr>
          <w:rFonts w:hint="eastAsia"/>
        </w:rPr>
        <w:t>，所有图片的分辨率均为30×30</w:t>
      </w:r>
      <w:r w:rsidR="00F16D84">
        <w:rPr>
          <w:rFonts w:hint="eastAsia"/>
        </w:rPr>
        <w:t>，且已转为灰度图。</w:t>
      </w:r>
    </w:p>
    <w:p w14:paraId="755B0063" w14:textId="60DAB192" w:rsidR="00F16D84" w:rsidRDefault="00F16D84" w:rsidP="00F16D84">
      <w:pPr>
        <w:ind w:left="420"/>
      </w:pPr>
      <w:r>
        <w:rPr>
          <w:rFonts w:hint="eastAsia"/>
        </w:rPr>
        <w:t>以其中一张图片为例</w:t>
      </w:r>
    </w:p>
    <w:p w14:paraId="40DB0721" w14:textId="353F4686" w:rsidR="00F16D84" w:rsidRDefault="00F85EF5" w:rsidP="00F85EF5">
      <w:pPr>
        <w:ind w:left="420"/>
        <w:jc w:val="center"/>
      </w:pPr>
      <w:r>
        <w:rPr>
          <w:noProof/>
        </w:rPr>
        <w:drawing>
          <wp:inline distT="0" distB="0" distL="0" distR="0" wp14:anchorId="2EDF8402" wp14:editId="265B4A19">
            <wp:extent cx="2160000" cy="2160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B54856" wp14:editId="71A4CB14">
            <wp:extent cx="2160000" cy="216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144B1" w14:textId="69DA217E" w:rsidR="00F85EF5" w:rsidRDefault="00F85EF5" w:rsidP="00F85EF5">
      <w:pPr>
        <w:ind w:left="420"/>
      </w:pPr>
      <w:r>
        <w:rPr>
          <w:rFonts w:hint="eastAsia"/>
        </w:rPr>
        <w:t>可以猜测P</w:t>
      </w:r>
      <w:r>
        <w:t>CA</w:t>
      </w:r>
      <w:r>
        <w:rPr>
          <w:rFonts w:hint="eastAsia"/>
        </w:rPr>
        <w:t>将原图中白色部分转换为右侧黑色部分。</w:t>
      </w:r>
    </w:p>
    <w:p w14:paraId="7043DC80" w14:textId="7088770F" w:rsidR="003C046D" w:rsidRPr="00D05BB0" w:rsidRDefault="003C046D" w:rsidP="00F85EF5">
      <w:pPr>
        <w:ind w:left="420"/>
        <w:rPr>
          <w:rFonts w:hint="eastAsia"/>
        </w:rPr>
      </w:pPr>
      <w:r>
        <w:rPr>
          <w:rFonts w:hint="eastAsia"/>
        </w:rPr>
        <w:t>由于维数下降了100，信息损失可能较大，导致转换回原图后效果较差。</w:t>
      </w:r>
    </w:p>
    <w:sectPr w:rsidR="003C046D" w:rsidRPr="00D05BB0" w:rsidSect="00B42EB3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C5EAB" w14:textId="77777777" w:rsidR="00D94242" w:rsidRDefault="00D94242" w:rsidP="003271FB">
      <w:r>
        <w:separator/>
      </w:r>
    </w:p>
  </w:endnote>
  <w:endnote w:type="continuationSeparator" w:id="0">
    <w:p w14:paraId="4140C823" w14:textId="77777777" w:rsidR="00D94242" w:rsidRDefault="00D9424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252B0" w14:textId="77777777" w:rsidR="00D94242" w:rsidRDefault="00D94242" w:rsidP="003271FB">
      <w:r>
        <w:separator/>
      </w:r>
    </w:p>
  </w:footnote>
  <w:footnote w:type="continuationSeparator" w:id="0">
    <w:p w14:paraId="3C0CFD2E" w14:textId="77777777" w:rsidR="00D94242" w:rsidRDefault="00D9424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709DB738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</w:t>
    </w:r>
    <w:r w:rsidR="00015F3D">
      <w:rPr>
        <w:rFonts w:hint="eastAsia"/>
      </w:rPr>
      <w:t>4</w:t>
    </w:r>
    <w:r>
      <w:rPr>
        <w:rFonts w:hint="eastAsia"/>
      </w:rPr>
      <w:t>：</w:t>
    </w:r>
    <w:r w:rsidR="00015F3D">
      <w:rPr>
        <w:rFonts w:hint="eastAsia"/>
      </w:rPr>
      <w:t>P</w:t>
    </w:r>
    <w:r w:rsidR="00015F3D">
      <w:t>CA</w:t>
    </w:r>
    <w:r w:rsidR="00015F3D">
      <w:rPr>
        <w:rFonts w:hint="eastAsia"/>
      </w:rPr>
      <w:t>模型</w:t>
    </w:r>
    <w:r w:rsidR="009E4C52">
      <w:rPr>
        <w:rFonts w:hint="eastAsia"/>
      </w:rPr>
      <w:t>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5F3D"/>
    <w:rsid w:val="0001605E"/>
    <w:rsid w:val="00023F61"/>
    <w:rsid w:val="00024B24"/>
    <w:rsid w:val="00041560"/>
    <w:rsid w:val="00043D22"/>
    <w:rsid w:val="00044F50"/>
    <w:rsid w:val="00050833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C231D"/>
    <w:rsid w:val="000D30CF"/>
    <w:rsid w:val="000D4DFF"/>
    <w:rsid w:val="000D5F9F"/>
    <w:rsid w:val="000E3103"/>
    <w:rsid w:val="000E32C1"/>
    <w:rsid w:val="000E545B"/>
    <w:rsid w:val="000E6914"/>
    <w:rsid w:val="000F08AB"/>
    <w:rsid w:val="000F16AA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A78F6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48E3"/>
    <w:rsid w:val="00226BA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5118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046D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00E9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408"/>
    <w:rsid w:val="00532D88"/>
    <w:rsid w:val="0053569F"/>
    <w:rsid w:val="00541003"/>
    <w:rsid w:val="00541946"/>
    <w:rsid w:val="00544109"/>
    <w:rsid w:val="00550D52"/>
    <w:rsid w:val="00553014"/>
    <w:rsid w:val="00553493"/>
    <w:rsid w:val="00556FDB"/>
    <w:rsid w:val="005664AF"/>
    <w:rsid w:val="00571756"/>
    <w:rsid w:val="00582CBE"/>
    <w:rsid w:val="00586E22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2C7F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17C46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365F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3440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15C59"/>
    <w:rsid w:val="00920A6A"/>
    <w:rsid w:val="00940957"/>
    <w:rsid w:val="00941834"/>
    <w:rsid w:val="009450C3"/>
    <w:rsid w:val="0094659D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D38B4"/>
    <w:rsid w:val="009E1051"/>
    <w:rsid w:val="009E4C52"/>
    <w:rsid w:val="009E4C82"/>
    <w:rsid w:val="009F3F44"/>
    <w:rsid w:val="00A021C0"/>
    <w:rsid w:val="00A05912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1B29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37896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28F6"/>
    <w:rsid w:val="00BA5C22"/>
    <w:rsid w:val="00BB1623"/>
    <w:rsid w:val="00BC0808"/>
    <w:rsid w:val="00BC1137"/>
    <w:rsid w:val="00BC2546"/>
    <w:rsid w:val="00BC7C6F"/>
    <w:rsid w:val="00BD1394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5F9"/>
    <w:rsid w:val="00C27BC6"/>
    <w:rsid w:val="00C30FE7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B47"/>
    <w:rsid w:val="00D00D8C"/>
    <w:rsid w:val="00D031FB"/>
    <w:rsid w:val="00D039C9"/>
    <w:rsid w:val="00D05BB0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0735"/>
    <w:rsid w:val="00E078B6"/>
    <w:rsid w:val="00E1321C"/>
    <w:rsid w:val="00E36ADA"/>
    <w:rsid w:val="00E409F8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165"/>
    <w:rsid w:val="00E97D24"/>
    <w:rsid w:val="00EA06BA"/>
    <w:rsid w:val="00EA1C68"/>
    <w:rsid w:val="00EA2A7A"/>
    <w:rsid w:val="00EA51E7"/>
    <w:rsid w:val="00EA619E"/>
    <w:rsid w:val="00EA6AA4"/>
    <w:rsid w:val="00EB22D6"/>
    <w:rsid w:val="00ED27AE"/>
    <w:rsid w:val="00EE2F1D"/>
    <w:rsid w:val="00EF1E0C"/>
    <w:rsid w:val="00EF5119"/>
    <w:rsid w:val="00F03A61"/>
    <w:rsid w:val="00F11F28"/>
    <w:rsid w:val="00F121B3"/>
    <w:rsid w:val="00F16D84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1789"/>
    <w:rsid w:val="00F720F2"/>
    <w:rsid w:val="00F72660"/>
    <w:rsid w:val="00F72FDA"/>
    <w:rsid w:val="00F73437"/>
    <w:rsid w:val="00F80DD5"/>
    <w:rsid w:val="00F81167"/>
    <w:rsid w:val="00F85EF5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B79E4"/>
    <w:rsid w:val="00FC2C3F"/>
    <w:rsid w:val="00FC5631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Placeholder Text"/>
    <w:basedOn w:val="a0"/>
    <w:uiPriority w:val="99"/>
    <w:semiHidden/>
    <w:rsid w:val="00D00B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258</Words>
  <Characters>1472</Characters>
  <Application>Microsoft Office Word</Application>
  <DocSecurity>0</DocSecurity>
  <Lines>12</Lines>
  <Paragraphs>3</Paragraphs>
  <ScaleCrop>false</ScaleCrop>
  <Company>Harbin Institute of Technology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DZR MPCBIT</cp:lastModifiedBy>
  <cp:revision>49</cp:revision>
  <dcterms:created xsi:type="dcterms:W3CDTF">2020-09-24T16:07:00Z</dcterms:created>
  <dcterms:modified xsi:type="dcterms:W3CDTF">2020-11-02T11:48:00Z</dcterms:modified>
</cp:coreProperties>
</file>